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ederi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obb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erona vero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ero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11/198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60131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ederico.gobbo.1@virgili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